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754fec758619fe3c6c257c8d30708f74d129183"/>
    <w:p>
      <w:pPr>
        <w:pStyle w:val="Heading1"/>
      </w:pPr>
      <w:r>
        <w:t xml:space="preserve">Internship Application Letter for Curriculum Developer Position</w:t>
      </w:r>
    </w:p>
    <w:p>
      <w:pPr>
        <w:pStyle w:val="FirstParagraph"/>
      </w:pPr>
      <w:r>
        <w:t xml:space="preserve">Submitted with Enthusiasm for Opportunities in Germany Munich</w:t>
      </w:r>
    </w:p>
    <w:bookmarkEnd w:id="20"/>
    <w:p>
      <w:pPr>
        <w:pStyle w:val="BodyText"/>
      </w:pPr>
      <w:r>
        <w:t xml:space="preserve">[Hiring Manager Name]</w:t>
      </w:r>
      <w:r>
        <w:br/>
      </w:r>
      <w:r>
        <w:t xml:space="preserve">[Company Name]</w:t>
      </w:r>
      <w:r>
        <w:br/>
      </w:r>
      <w:r>
        <w:t xml:space="preserve">[Company Address]</w:t>
      </w:r>
      <w:r>
        <w:br/>
      </w:r>
      <w:r>
        <w:t xml:space="preserve">Munich, Germany</w:t>
      </w:r>
    </w:p>
    <w:p>
      <w:pPr>
        <w:pStyle w:val="BodyText"/>
      </w:pPr>
      <w:r>
        <w:t xml:space="preserve">October 26, 2023</w:t>
      </w:r>
    </w:p>
    <w:p>
      <w:pPr>
        <w:pStyle w:val="BodyText"/>
      </w:pPr>
      <w:r>
        <w:t xml:space="preserve">Dear Hiring Manager,</w:t>
      </w:r>
    </w:p>
    <w:p>
      <w:pPr>
        <w:pStyle w:val="BodyText"/>
      </w:pPr>
      <w:r>
        <w:t xml:space="preserve">It is with profound enthusiasm that I submit my Internship Application Letter for the Curriculum Developer internship position at your esteemed institution in Munich, Germany. Having closely followed the innovative educational initiatives emerging from Munich's dynamic academic landscape, I am deeply motivated to contribute my passion for pedagogical design and cross-cultural learning frameworks to your team. As an aspiring education professional with a strong foundation in instructional design and a commitment to advancing accessible, future-ready curricula, I believe this internship represents the ideal convergence of my academic pursuits and Germany's visionary approach to educational excellence.</w:t>
      </w:r>
    </w:p>
    <w:p>
      <w:pPr>
        <w:pStyle w:val="BodyText"/>
      </w:pPr>
      <w:r>
        <w:t xml:space="preserve">My academic journey at Ludwig Maximilian University of Munich has equipped me with both theoretical rigor and practical experience directly applicable to the Curriculum Developer role. As part of my Bachelor's program in Educational Sciences, I completed a specialized module on "Digital Learning Ecosystems," where I designed a modular curriculum for vocational English training targeting international students preparing for Germany's dual education system. This project required meticulous analysis of learning outcomes aligned with the Common European Framework of Reference for Languages (CEFR) and integration of adaptive assessment tools—a process that mirrored the exact competencies your team champions. I particularly admired how your organization recently launched the "Munich Future Skills Initiative," which demonstrates a forward-thinking approach to curriculum development that perfectly aligns with my academic focus on competency-based learning pathways.</w:t>
      </w:r>
    </w:p>
    <w:p>
      <w:pPr>
        <w:pStyle w:val="BodyText"/>
      </w:pPr>
      <w:r>
        <w:t xml:space="preserve">What truly sets this opportunity apart for me is the unique cultural context of Germany Munich. The city's status as an educational hub—home to institutions like the German Institute for International Educational Research (DIE) and a thriving network of innovative EdTech startups—creates an unparalleled environment for curriculum development. I have immersed myself in Munich's educational community through volunteer work with "Munich Youth Education Network," where I co-created workshops on inclusive digital literacy for refugee youth, directly addressing Germany's national priority of integrating diverse learners into the education system. This experience taught me the critical importance of designing curricula sensitive to cultural nuances—a skill I recognize as essential for your international client portfolio. The chance to contribute to curriculum development within this vibrant ecosystem, where academic tradition meets technological innovation, represents a pivotal step in my professional growth.</w:t>
      </w:r>
    </w:p>
    <w:p>
      <w:pPr>
        <w:pStyle w:val="BodyText"/>
      </w:pPr>
      <w:r>
        <w:t xml:space="preserve">My technical proficiency in industry-standard tools further prepares me for immediate contribution. I am certified in Adobe Captivate and Articulate 360, having developed an interactive module on sustainable urban development that was adopted by two Munich secondary schools. My fluency in German (C1 level) enables seamless collaboration with local educators, while my English (C2) allows me to support international curriculum projects. During my exchange semester at the University of Mannheim, I collaborated on a research project analyzing competency mapping frameworks used across European educational systems—a study that reinforced my understanding of how effective curricula must balance pedagogical theory with practical implementation realities. This academic rigor is matched by my hands-on experience: as a teaching assistant for "Learning Design Principles," I redesigned course materials to improve student engagement metrics by 35%, demonstrating my ability to translate theory into measurable educational impact.</w:t>
      </w:r>
    </w:p>
    <w:p>
      <w:pPr>
        <w:pStyle w:val="BodyText"/>
      </w:pPr>
      <w:r>
        <w:t xml:space="preserve">I am particularly drawn to your organization's commitment to embedding sustainability and digital transformation in curriculum frameworks—a philosophy that resonates deeply with my own professional values. The recent "Green Skills Curriculum" pilot you launched for Munich schools exemplifies the kind of forward-thinking work I aspire to contribute to. Having researched your team's methodology for developing modular, scalable learning experiences, I am eager to apply my skills in analyzing learner data and designing competency maps under your mentorship. As someone who has actively participated in Munich's educational innovation circles—attending conferences like the "Munich EdTech Summit" and contributing to the Bavarian Educational Technology Forum—I understand how critical it is for curriculum developers to stay attuned to both technological trends and pedagogical best practices within Germany's specific educational context.</w:t>
      </w:r>
    </w:p>
    <w:p>
      <w:pPr>
        <w:pStyle w:val="BodyText"/>
      </w:pPr>
      <w:r>
        <w:t xml:space="preserve">My application for this Curriculum Developer internship in Germany Munich represents more than a career step; it is the culmination of years dedicated to understanding how exceptional learning experiences can be systematically designed. I have long admired how your organization bridges the gap between academic research and classroom application, particularly through initiatives like "Curriculum Innovation Labs" that bring together educators, technologists, and policymakers. In Munich's unique educational ecosystem—where institutions like LMU Munich and TUM integrate cutting-edge research with practical teaching—I see a perfect environment to refine my skills under expert guidance. My proposal for integrating AI-driven learning analytics into your existing assessment frameworks (developed during my university capstone project) would demonstrate immediate value to your team while aligning with Germany's National Digitization Strategy for Education.</w:t>
      </w:r>
    </w:p>
    <w:p>
      <w:pPr>
        <w:pStyle w:val="BodyText"/>
      </w:pPr>
      <w:r>
        <w:t xml:space="preserve">Beyond technical qualifications, I bring a genuine passion for education that is deeply rooted in Munich's cultural ethos. Having lived in the city for three years during my studies, I have experienced firsthand how German educational philosophy—emphasizing critical thinking over rote memorization and collaborative learning over competition—creates fertile ground for innovative curriculum development. My volunteer work with "Munich Intercultural Schools" allowed me to witness how well-designed curricula can transform classroom dynamics for students from diverse backgrounds, reinforcing my belief that effective curriculum is a catalyst for social equity. I am eager to bring this perspective to your team while learning from Munich's leading educational innovators.</w:t>
      </w:r>
    </w:p>
    <w:p>
      <w:pPr>
        <w:pStyle w:val="BodyText"/>
      </w:pPr>
      <w:r>
        <w:t xml:space="preserve">I would welcome the opportunity to discuss how my background in instructional design, cultural sensitivity, and technical proficiency aligns with your current projects. Thank you for considering my Internship Application Letter for the Curriculum Developer position at your Munich-based organization. I have attached my resume detailing further qualifications and am available for an interview at your earliest convenience. I look forward to contributing to the ongoing legacy of educational excellence that defines Germany Munich's academic landscape.</w:t>
      </w:r>
    </w:p>
    <w:p>
      <w:pPr>
        <w:pStyle w:val="BodyText"/>
      </w:pPr>
      <w:r>
        <w:t xml:space="preserve">Sincerely,</w:t>
      </w:r>
      <w:r>
        <w:br/>
      </w:r>
      <w:r>
        <w:br/>
      </w:r>
      <w:r>
        <w:t xml:space="preserve">[Your Full Name]</w:t>
      </w:r>
      <w:r>
        <w:br/>
      </w:r>
      <w:r>
        <w:t xml:space="preserve">[Your Student ID/Contact Information]</w:t>
      </w:r>
      <w:r>
        <w:br/>
      </w:r>
      <w:r>
        <w:t xml:space="preserve">Munich, Germ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04T07:05:10Z</dcterms:created>
  <dcterms:modified xsi:type="dcterms:W3CDTF">2026-07-04T07:05:10Z</dcterms:modified>
</cp:coreProperties>
</file>

<file path=docProps/custom.xml><?xml version="1.0" encoding="utf-8"?>
<Properties xmlns="http://schemas.openxmlformats.org/officeDocument/2006/custom-properties" xmlns:vt="http://schemas.openxmlformats.org/officeDocument/2006/docPropsVTypes"/>
</file>